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21B8E0" w14:textId="77777777" w:rsidR="005B6114" w:rsidRDefault="00002912">
      <w:pPr>
        <w:pStyle w:val="a4"/>
      </w:pPr>
      <w:r>
        <w:t>Отчёт по лабораторной работе №3</w:t>
      </w:r>
    </w:p>
    <w:p w14:paraId="79BE0F6F" w14:textId="77777777" w:rsidR="005B6114" w:rsidRDefault="00002912">
      <w:pPr>
        <w:pStyle w:val="a5"/>
      </w:pPr>
      <w:r>
        <w:t>Дискреционное разграничение прав в Linux. Два пользователя</w:t>
      </w:r>
    </w:p>
    <w:p w14:paraId="0B632005" w14:textId="77777777" w:rsidR="005B6114" w:rsidRDefault="00002912">
      <w:pPr>
        <w:pStyle w:val="Author"/>
      </w:pPr>
      <w:r>
        <w:t>Виноградова Варвара Станиславовна НФ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53211872"/>
        <w:docPartObj>
          <w:docPartGallery w:val="Table of Contents"/>
          <w:docPartUnique/>
        </w:docPartObj>
      </w:sdtPr>
      <w:sdtEndPr/>
      <w:sdtContent>
        <w:p w14:paraId="74D01BAE" w14:textId="77777777" w:rsidR="005B6114" w:rsidRDefault="00002912">
          <w:pPr>
            <w:pStyle w:val="ae"/>
          </w:pPr>
          <w:r>
            <w:t>Содержание</w:t>
          </w:r>
        </w:p>
        <w:p w14:paraId="6EC2E76E" w14:textId="77777777" w:rsidR="00276DA1" w:rsidRDefault="0000291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76DA1">
            <w:fldChar w:fldCharType="separate"/>
          </w:r>
          <w:hyperlink w:anchor="_Toc85306316" w:history="1">
            <w:r w:rsidR="00276DA1" w:rsidRPr="00690FAA">
              <w:rPr>
                <w:rStyle w:val="ad"/>
                <w:noProof/>
              </w:rPr>
              <w:t>Цель работы</w:t>
            </w:r>
            <w:r w:rsidR="00276DA1">
              <w:rPr>
                <w:noProof/>
                <w:webHidden/>
              </w:rPr>
              <w:tab/>
            </w:r>
            <w:r w:rsidR="00276DA1">
              <w:rPr>
                <w:noProof/>
                <w:webHidden/>
              </w:rPr>
              <w:fldChar w:fldCharType="begin"/>
            </w:r>
            <w:r w:rsidR="00276DA1">
              <w:rPr>
                <w:noProof/>
                <w:webHidden/>
              </w:rPr>
              <w:instrText xml:space="preserve"> PAGEREF _Toc85306316 \h </w:instrText>
            </w:r>
            <w:r w:rsidR="00276DA1">
              <w:rPr>
                <w:noProof/>
                <w:webHidden/>
              </w:rPr>
            </w:r>
            <w:r w:rsidR="00276DA1">
              <w:rPr>
                <w:noProof/>
                <w:webHidden/>
              </w:rPr>
              <w:fldChar w:fldCharType="separate"/>
            </w:r>
            <w:r w:rsidR="00276DA1">
              <w:rPr>
                <w:noProof/>
                <w:webHidden/>
              </w:rPr>
              <w:t>1</w:t>
            </w:r>
            <w:r w:rsidR="00276DA1">
              <w:rPr>
                <w:noProof/>
                <w:webHidden/>
              </w:rPr>
              <w:fldChar w:fldCharType="end"/>
            </w:r>
          </w:hyperlink>
        </w:p>
        <w:p w14:paraId="463565AA" w14:textId="77777777" w:rsidR="00276DA1" w:rsidRDefault="00276DA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306317" w:history="1">
            <w:r w:rsidRPr="00690FAA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306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8A0A98" w14:textId="77777777" w:rsidR="00276DA1" w:rsidRDefault="00276DA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306318" w:history="1">
            <w:r w:rsidRPr="00690FA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306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C528E9" w14:textId="77777777" w:rsidR="00276DA1" w:rsidRDefault="00276DA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306319" w:history="1">
            <w:r w:rsidRPr="00690FA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306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BF3542" w14:textId="77777777" w:rsidR="005B6114" w:rsidRDefault="00002912">
          <w:r>
            <w:fldChar w:fldCharType="end"/>
          </w:r>
        </w:p>
      </w:sdtContent>
    </w:sdt>
    <w:p w14:paraId="576AEACF" w14:textId="77777777" w:rsidR="005B6114" w:rsidRDefault="00002912">
      <w:pPr>
        <w:pStyle w:val="1"/>
      </w:pPr>
      <w:bookmarkStart w:id="0" w:name="цель-работы"/>
      <w:bookmarkStart w:id="1" w:name="_Toc85306316"/>
      <w:r>
        <w:t>Цель работы</w:t>
      </w:r>
      <w:bookmarkEnd w:id="1"/>
    </w:p>
    <w:p w14:paraId="3BBEEC21" w14:textId="77777777" w:rsidR="005B6114" w:rsidRDefault="00002912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26757B2B" w14:textId="77777777" w:rsidR="005B6114" w:rsidRDefault="00002912">
      <w:pPr>
        <w:pStyle w:val="1"/>
      </w:pPr>
      <w:bookmarkStart w:id="2" w:name="выполнение-работы"/>
      <w:bookmarkStart w:id="3" w:name="_Toc85306317"/>
      <w:bookmarkEnd w:id="0"/>
      <w:r>
        <w:t>Выполнение работы</w:t>
      </w:r>
      <w:bookmarkEnd w:id="3"/>
    </w:p>
    <w:p w14:paraId="0402D78C" w14:textId="77777777" w:rsidR="005B6114" w:rsidRDefault="00002912">
      <w:pPr>
        <w:numPr>
          <w:ilvl w:val="0"/>
          <w:numId w:val="2"/>
        </w:numPr>
      </w:pPr>
      <w:r>
        <w:t>В предыдущей работе в установленной операционной системе создали учетную запись пользователя guest и задали пароль для пользователя (используя уч</w:t>
      </w:r>
      <w:r>
        <w:t>етную запись администратора) и зашла в эту учетную запись</w:t>
      </w:r>
    </w:p>
    <w:p w14:paraId="7C13CECD" w14:textId="77777777" w:rsidR="005B6114" w:rsidRDefault="00002912">
      <w:pPr>
        <w:numPr>
          <w:ilvl w:val="0"/>
          <w:numId w:val="2"/>
        </w:numPr>
      </w:pPr>
      <w:r>
        <w:t>Аналогично создали второго пользователя guest2 и выполнили вход в эту учетную запись</w:t>
      </w:r>
    </w:p>
    <w:p w14:paraId="1EF1907A" w14:textId="77777777" w:rsidR="005B6114" w:rsidRDefault="00002912">
      <w:pPr>
        <w:numPr>
          <w:ilvl w:val="0"/>
          <w:numId w:val="2"/>
        </w:numPr>
      </w:pPr>
      <w:r>
        <w:t>Добавили пользователя guest2 в группу guest используя команду: Gpasswd –a guest2 guest</w:t>
      </w:r>
    </w:p>
    <w:p w14:paraId="3440517E" w14:textId="77777777" w:rsidR="005B6114" w:rsidRDefault="00002912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45E7C5BA" wp14:editId="67995C3D">
            <wp:extent cx="4245885" cy="2973398"/>
            <wp:effectExtent l="0" t="0" r="0" b="0"/>
            <wp:docPr id="1" name="Picture" descr="Добавление пользователей в групп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297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228318F4" w14:textId="77777777" w:rsidR="005B6114" w:rsidRDefault="00002912">
      <w:pPr>
        <w:pStyle w:val="ImageCaption"/>
      </w:pPr>
      <w:r>
        <w:t>Добавление пользователей</w:t>
      </w:r>
      <w:r>
        <w:t xml:space="preserve"> в группу</w:t>
      </w:r>
    </w:p>
    <w:p w14:paraId="1A611BBD" w14:textId="77777777" w:rsidR="005B6114" w:rsidRDefault="00002912">
      <w:pPr>
        <w:numPr>
          <w:ilvl w:val="0"/>
          <w:numId w:val="3"/>
        </w:numPr>
      </w:pPr>
      <w:r>
        <w:t>Выполнили вход в две учетные записи guest guest2 на разных консолях</w:t>
      </w:r>
    </w:p>
    <w:p w14:paraId="1A71E5FF" w14:textId="77777777" w:rsidR="005B6114" w:rsidRDefault="00002912">
      <w:pPr>
        <w:numPr>
          <w:ilvl w:val="0"/>
          <w:numId w:val="3"/>
        </w:numPr>
      </w:pPr>
      <w:r>
        <w:t>Для обоих пользователей командой Pwd определили директорию, в которой находимся. Сравнили ее с приглашением командой строки.</w:t>
      </w:r>
    </w:p>
    <w:p w14:paraId="1E91344A" w14:textId="77777777" w:rsidR="005B6114" w:rsidRDefault="00002912">
      <w:pPr>
        <w:numPr>
          <w:ilvl w:val="0"/>
          <w:numId w:val="3"/>
        </w:numPr>
      </w:pPr>
      <w:r>
        <w:t>Уточнили имя нашего пользователя, его группу, кто вхо</w:t>
      </w:r>
      <w:r>
        <w:t>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 w14:paraId="438FCDC1" w14:textId="77777777" w:rsidR="005B6114" w:rsidRDefault="00002912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0174910A" wp14:editId="6FECF04A">
            <wp:extent cx="5334000" cy="3192130"/>
            <wp:effectExtent l="0" t="0" r="0" b="0"/>
            <wp:docPr id="2" name="Picture" descr="Информация о пользователя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ED53AE7" w14:textId="77777777" w:rsidR="005B6114" w:rsidRDefault="00002912">
      <w:pPr>
        <w:pStyle w:val="ImageCaption"/>
      </w:pPr>
      <w:r>
        <w:t>Информация о пользователях</w:t>
      </w:r>
    </w:p>
    <w:p w14:paraId="5541AF4C" w14:textId="77777777" w:rsidR="005B6114" w:rsidRDefault="00002912">
      <w:pPr>
        <w:numPr>
          <w:ilvl w:val="0"/>
          <w:numId w:val="4"/>
        </w:numPr>
      </w:pPr>
      <w:r>
        <w:lastRenderedPageBreak/>
        <w:t>Сравнили полу</w:t>
      </w:r>
      <w:r>
        <w:t>ченную информацию с содержимым файла /etc/group. Посмотрели файл командой cat /etc/group.</w:t>
      </w:r>
    </w:p>
    <w:p w14:paraId="53EEC85B" w14:textId="77777777" w:rsidR="005B6114" w:rsidRDefault="00002912">
      <w:pPr>
        <w:numPr>
          <w:ilvl w:val="0"/>
          <w:numId w:val="4"/>
        </w:numPr>
      </w:pPr>
      <w:r>
        <w:t>От имени пользователя guest2 выполнили регистрацию пользователя guest2 в группе guestкомандой newgrp guest</w:t>
      </w:r>
    </w:p>
    <w:p w14:paraId="0A892B6C" w14:textId="77777777" w:rsidR="005B6114" w:rsidRDefault="00002912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6FCB47E8" wp14:editId="649292C7">
            <wp:extent cx="4181941" cy="2864693"/>
            <wp:effectExtent l="0" t="0" r="0" b="0"/>
            <wp:docPr id="3" name="Picture" descr="Содержимое файла /etc/group и регистрация в групп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941" cy="286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B5371FA" w14:textId="77777777" w:rsidR="005B6114" w:rsidRDefault="00002912">
      <w:pPr>
        <w:pStyle w:val="ImageCaption"/>
      </w:pPr>
      <w:r>
        <w:t>Содержимое файла /etc/group и регистрация в группе</w:t>
      </w:r>
    </w:p>
    <w:p w14:paraId="5B484FF2" w14:textId="77777777" w:rsidR="005B6114" w:rsidRDefault="00002912">
      <w:pPr>
        <w:pStyle w:val="Compact"/>
        <w:numPr>
          <w:ilvl w:val="0"/>
          <w:numId w:val="5"/>
        </w:numPr>
      </w:pPr>
      <w:r>
        <w:t>От име</w:t>
      </w:r>
      <w:r>
        <w:t>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</w:t>
      </w:r>
      <w:r>
        <w:t>равильность снятия атрибутов</w:t>
      </w:r>
    </w:p>
    <w:p w14:paraId="002FE5BD" w14:textId="77777777" w:rsidR="005B6114" w:rsidRDefault="00002912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6615D41A" wp14:editId="6E76D44A">
            <wp:extent cx="4207518" cy="2941426"/>
            <wp:effectExtent l="0" t="0" r="0" b="0"/>
            <wp:docPr id="4" name="Picture" descr="Изменение прав у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294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88D2993" w14:textId="77777777" w:rsidR="005B6114" w:rsidRDefault="00002912">
      <w:pPr>
        <w:pStyle w:val="ImageCaption"/>
      </w:pPr>
      <w:r>
        <w:t>Изменение прав у директории</w:t>
      </w:r>
    </w:p>
    <w:p w14:paraId="6A80C2CB" w14:textId="77777777" w:rsidR="005B6114" w:rsidRDefault="00002912">
      <w:pPr>
        <w:pStyle w:val="a0"/>
      </w:pPr>
      <w:r>
        <w:lastRenderedPageBreak/>
        <w:t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</w:t>
      </w:r>
      <w:r>
        <w:t>и не разрешена, знак «-». 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 w14:paraId="68BDDE87" w14:textId="77777777" w:rsidR="005B6114" w:rsidRDefault="00002912">
      <w:pPr>
        <w:pStyle w:val="a0"/>
      </w:pPr>
      <w:r>
        <w:t>Обозначения в таблице:</w:t>
      </w:r>
    </w:p>
    <w:p w14:paraId="570ED9C0" w14:textId="77777777" w:rsidR="005B6114" w:rsidRDefault="00002912">
      <w:pPr>
        <w:pStyle w:val="Compact"/>
        <w:numPr>
          <w:ilvl w:val="0"/>
          <w:numId w:val="6"/>
        </w:numPr>
      </w:pPr>
      <w:r>
        <w:t>Создание файла</w:t>
      </w:r>
    </w:p>
    <w:p w14:paraId="6FC48C7D" w14:textId="77777777" w:rsidR="005B6114" w:rsidRDefault="00002912">
      <w:pPr>
        <w:pStyle w:val="Compact"/>
        <w:numPr>
          <w:ilvl w:val="0"/>
          <w:numId w:val="6"/>
        </w:numPr>
      </w:pPr>
      <w:r>
        <w:t>Удаление файла</w:t>
      </w:r>
    </w:p>
    <w:p w14:paraId="624E8D45" w14:textId="77777777" w:rsidR="005B6114" w:rsidRDefault="00002912">
      <w:pPr>
        <w:pStyle w:val="Compact"/>
        <w:numPr>
          <w:ilvl w:val="0"/>
          <w:numId w:val="6"/>
        </w:numPr>
      </w:pPr>
      <w:r>
        <w:t>Зап</w:t>
      </w:r>
      <w:r>
        <w:t>ись в файл</w:t>
      </w:r>
    </w:p>
    <w:p w14:paraId="7A8E85A0" w14:textId="77777777" w:rsidR="005B6114" w:rsidRDefault="00002912">
      <w:pPr>
        <w:pStyle w:val="Compact"/>
        <w:numPr>
          <w:ilvl w:val="0"/>
          <w:numId w:val="6"/>
        </w:numPr>
      </w:pPr>
      <w:r>
        <w:t>Чтение файла</w:t>
      </w:r>
    </w:p>
    <w:p w14:paraId="48A94B1A" w14:textId="77777777" w:rsidR="005B6114" w:rsidRDefault="00002912">
      <w:pPr>
        <w:pStyle w:val="Compact"/>
        <w:numPr>
          <w:ilvl w:val="0"/>
          <w:numId w:val="6"/>
        </w:numPr>
      </w:pPr>
      <w:r>
        <w:t>Смена директории</w:t>
      </w:r>
    </w:p>
    <w:p w14:paraId="21B30794" w14:textId="77777777" w:rsidR="005B6114" w:rsidRDefault="00002912">
      <w:pPr>
        <w:pStyle w:val="Compact"/>
        <w:numPr>
          <w:ilvl w:val="0"/>
          <w:numId w:val="6"/>
        </w:numPr>
      </w:pPr>
      <w:r>
        <w:t>Просмотр файлов в директории</w:t>
      </w:r>
    </w:p>
    <w:p w14:paraId="6C367827" w14:textId="77777777" w:rsidR="005B6114" w:rsidRDefault="00002912">
      <w:pPr>
        <w:pStyle w:val="Compact"/>
        <w:numPr>
          <w:ilvl w:val="0"/>
          <w:numId w:val="6"/>
        </w:numPr>
      </w:pPr>
      <w:r>
        <w:t>Переименование файл</w:t>
      </w:r>
    </w:p>
    <w:p w14:paraId="00AC63A3" w14:textId="77777777" w:rsidR="005B6114" w:rsidRDefault="00002912">
      <w:pPr>
        <w:pStyle w:val="Compact"/>
        <w:numPr>
          <w:ilvl w:val="0"/>
          <w:numId w:val="6"/>
        </w:numPr>
      </w:pPr>
      <w:r>
        <w:t>Смена атрибутов файла</w:t>
      </w:r>
    </w:p>
    <w:p w14:paraId="7077143E" w14:textId="77777777" w:rsidR="005B6114" w:rsidRDefault="00002912">
      <w:pPr>
        <w:pStyle w:val="TableCaption"/>
      </w:pPr>
      <w:r>
        <w:t>Установленные права и разрешённые действия для групп {#tbl:rig-act}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247"/>
        <w:gridCol w:w="2152"/>
        <w:gridCol w:w="533"/>
        <w:gridCol w:w="533"/>
        <w:gridCol w:w="533"/>
        <w:gridCol w:w="533"/>
        <w:gridCol w:w="533"/>
        <w:gridCol w:w="533"/>
        <w:gridCol w:w="533"/>
        <w:gridCol w:w="533"/>
      </w:tblGrid>
      <w:tr w:rsidR="005B6114" w14:paraId="0E16EEC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5078ED" w14:textId="77777777" w:rsidR="005B6114" w:rsidRDefault="00002912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613BD86A" w14:textId="77777777" w:rsidR="005B6114" w:rsidRDefault="00002912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4FEA3CD0" w14:textId="77777777" w:rsidR="005B6114" w:rsidRDefault="00002912">
            <w:pPr>
              <w:pStyle w:val="Compact"/>
            </w:pPr>
            <w:r>
              <w:t>(1)</w:t>
            </w:r>
          </w:p>
        </w:tc>
        <w:tc>
          <w:tcPr>
            <w:tcW w:w="0" w:type="auto"/>
          </w:tcPr>
          <w:p w14:paraId="682BDD63" w14:textId="77777777" w:rsidR="005B6114" w:rsidRDefault="00002912">
            <w:pPr>
              <w:pStyle w:val="Compact"/>
            </w:pPr>
            <w:r>
              <w:t>(2)</w:t>
            </w:r>
          </w:p>
        </w:tc>
        <w:tc>
          <w:tcPr>
            <w:tcW w:w="0" w:type="auto"/>
          </w:tcPr>
          <w:p w14:paraId="75D91965" w14:textId="77777777" w:rsidR="005B6114" w:rsidRDefault="00002912">
            <w:pPr>
              <w:pStyle w:val="Compact"/>
            </w:pPr>
            <w:r>
              <w:t>(3)</w:t>
            </w:r>
          </w:p>
        </w:tc>
        <w:tc>
          <w:tcPr>
            <w:tcW w:w="0" w:type="auto"/>
          </w:tcPr>
          <w:p w14:paraId="24B03041" w14:textId="77777777" w:rsidR="005B6114" w:rsidRDefault="00002912">
            <w:pPr>
              <w:pStyle w:val="Compact"/>
            </w:pPr>
            <w:r>
              <w:t>(4)</w:t>
            </w:r>
          </w:p>
        </w:tc>
        <w:tc>
          <w:tcPr>
            <w:tcW w:w="0" w:type="auto"/>
          </w:tcPr>
          <w:p w14:paraId="1637EB22" w14:textId="77777777" w:rsidR="005B6114" w:rsidRDefault="00002912">
            <w:pPr>
              <w:pStyle w:val="Compact"/>
            </w:pPr>
            <w:r>
              <w:t>(5)</w:t>
            </w:r>
          </w:p>
        </w:tc>
        <w:tc>
          <w:tcPr>
            <w:tcW w:w="0" w:type="auto"/>
          </w:tcPr>
          <w:p w14:paraId="7A442FB2" w14:textId="77777777" w:rsidR="005B6114" w:rsidRDefault="00002912">
            <w:pPr>
              <w:pStyle w:val="Compact"/>
            </w:pPr>
            <w:r>
              <w:t>(6)</w:t>
            </w:r>
          </w:p>
        </w:tc>
        <w:tc>
          <w:tcPr>
            <w:tcW w:w="0" w:type="auto"/>
          </w:tcPr>
          <w:p w14:paraId="24E6B049" w14:textId="77777777" w:rsidR="005B6114" w:rsidRDefault="00002912">
            <w:pPr>
              <w:pStyle w:val="Compact"/>
            </w:pPr>
            <w:r>
              <w:t>(7)</w:t>
            </w:r>
          </w:p>
        </w:tc>
        <w:tc>
          <w:tcPr>
            <w:tcW w:w="0" w:type="auto"/>
          </w:tcPr>
          <w:p w14:paraId="4105944C" w14:textId="77777777" w:rsidR="005B6114" w:rsidRDefault="00002912">
            <w:pPr>
              <w:pStyle w:val="Compact"/>
            </w:pPr>
            <w:r>
              <w:t>(8)</w:t>
            </w:r>
          </w:p>
        </w:tc>
      </w:tr>
      <w:tr w:rsidR="005B6114" w14:paraId="146D56EC" w14:textId="77777777">
        <w:tc>
          <w:tcPr>
            <w:tcW w:w="0" w:type="auto"/>
          </w:tcPr>
          <w:p w14:paraId="20D3AAA7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73469864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7651185B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2047C8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6E8CB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18FFC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195115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4859A8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A489B9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447C9D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65BADDC4" w14:textId="77777777">
        <w:tc>
          <w:tcPr>
            <w:tcW w:w="0" w:type="auto"/>
          </w:tcPr>
          <w:p w14:paraId="41AC64F1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0DA936CA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2FA79091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61D275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D3ACCB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98BCDD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925150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463A89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4076C1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18B3EB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1F3F8374" w14:textId="77777777">
        <w:tc>
          <w:tcPr>
            <w:tcW w:w="0" w:type="auto"/>
          </w:tcPr>
          <w:p w14:paraId="4CDA862A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7659E18E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712EFECB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F1957A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003A2A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C45D1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33EA56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B1BAD0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5881AD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738198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00E1175E" w14:textId="77777777">
        <w:tc>
          <w:tcPr>
            <w:tcW w:w="0" w:type="auto"/>
          </w:tcPr>
          <w:p w14:paraId="62A2CDCF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ABE61C8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14B9F87F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7ED483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AB7E28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1392D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F4C81A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AD554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AE4C3C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AF446F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20C19A22" w14:textId="77777777">
        <w:tc>
          <w:tcPr>
            <w:tcW w:w="0" w:type="auto"/>
          </w:tcPr>
          <w:p w14:paraId="564A17BC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737D760A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2F2654C5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8EDC36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A2EAD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192C2D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C098E9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B6DEF5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9465AD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0D5D50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4A4FEF4F" w14:textId="77777777">
        <w:tc>
          <w:tcPr>
            <w:tcW w:w="0" w:type="auto"/>
          </w:tcPr>
          <w:p w14:paraId="3E42DC8C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2613CAAA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6052B37F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BD03E0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4A8210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6C89E9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F39147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191E45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AB0FDD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8C601C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0756B86B" w14:textId="77777777">
        <w:tc>
          <w:tcPr>
            <w:tcW w:w="0" w:type="auto"/>
          </w:tcPr>
          <w:p w14:paraId="779C7B11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492A456B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75B5F8A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111640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8F918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CFDB8B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2606A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D97C52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833F36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1CEA57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19825AE1" w14:textId="77777777">
        <w:tc>
          <w:tcPr>
            <w:tcW w:w="0" w:type="auto"/>
          </w:tcPr>
          <w:p w14:paraId="24ED85D1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47335C16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1860994A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E56D38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9BE62C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D9DDE2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21EDE8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B0D013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2B26DD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7EF4CE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70B9258D" w14:textId="77777777">
        <w:tc>
          <w:tcPr>
            <w:tcW w:w="0" w:type="auto"/>
          </w:tcPr>
          <w:p w14:paraId="38E52DA0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4B141C54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5D8FAE1C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17621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1A8769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C9A196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48B42F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354DDC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F8C225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3CDB63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34227F24" w14:textId="77777777">
        <w:tc>
          <w:tcPr>
            <w:tcW w:w="0" w:type="auto"/>
          </w:tcPr>
          <w:p w14:paraId="09E28218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51A58D89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5733B129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205D6A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AC9E72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476DD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4D45F2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8105F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CFBA23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24BAE3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0AC016A2" w14:textId="77777777">
        <w:tc>
          <w:tcPr>
            <w:tcW w:w="0" w:type="auto"/>
          </w:tcPr>
          <w:p w14:paraId="2A74587A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4C731656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762CCF29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1443A5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73CC36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6E0118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2CC88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153EC6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16356D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0C8E68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658DC901" w14:textId="77777777">
        <w:tc>
          <w:tcPr>
            <w:tcW w:w="0" w:type="auto"/>
          </w:tcPr>
          <w:p w14:paraId="0630F915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FD03EE6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1309ADBD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5AD744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0140F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2627EA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D5E9DD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79A36B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7F29D2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743122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51A864FE" w14:textId="77777777">
        <w:tc>
          <w:tcPr>
            <w:tcW w:w="0" w:type="auto"/>
          </w:tcPr>
          <w:p w14:paraId="0B651B89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40DE0706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20C04A1F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E8520B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A02E1C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15D84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16785A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13F1C2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2E69E1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A0C4BE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22E054F7" w14:textId="77777777">
        <w:tc>
          <w:tcPr>
            <w:tcW w:w="0" w:type="auto"/>
          </w:tcPr>
          <w:p w14:paraId="4437586A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1A47A2D1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493DEA4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511156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12F9E5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097E03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341F4A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A150CC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A55FB3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553BB5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6A110031" w14:textId="77777777">
        <w:tc>
          <w:tcPr>
            <w:tcW w:w="0" w:type="auto"/>
          </w:tcPr>
          <w:p w14:paraId="132842C7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0A9684DE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4B73F172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02701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93F03D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74169F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94B005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319CFE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60625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A96192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09EA0F4E" w14:textId="77777777">
        <w:tc>
          <w:tcPr>
            <w:tcW w:w="0" w:type="auto"/>
          </w:tcPr>
          <w:p w14:paraId="2941560F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4A8F3366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72B3A180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479658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5FAF13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CC1E2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AE9FFB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3C2EC8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DB9D40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2C7DFD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3A35756A" w14:textId="77777777">
        <w:tc>
          <w:tcPr>
            <w:tcW w:w="0" w:type="auto"/>
          </w:tcPr>
          <w:p w14:paraId="7359E63E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5AE2E098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4CCEFBAA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99776F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87AC8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F26A4C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E4A260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3622A1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DB479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56422C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02F58A76" w14:textId="77777777">
        <w:tc>
          <w:tcPr>
            <w:tcW w:w="0" w:type="auto"/>
          </w:tcPr>
          <w:p w14:paraId="2FE63EC6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2F02EE8C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1E8648AD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9EEA31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8B2F5F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A5139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EE98DF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6B823F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707F8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DA4E2A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6AB29B17" w14:textId="77777777">
        <w:tc>
          <w:tcPr>
            <w:tcW w:w="0" w:type="auto"/>
          </w:tcPr>
          <w:p w14:paraId="20CD853F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077D7418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72DB7BA8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23CC0C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57D77B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F24B78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4626DD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4DD82F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6B4C21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546BA6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2B5126F3" w14:textId="77777777">
        <w:tc>
          <w:tcPr>
            <w:tcW w:w="0" w:type="auto"/>
          </w:tcPr>
          <w:p w14:paraId="60F4AEC0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5E0DD15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3E8E4698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37187F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B3B3D4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0690E0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F0B871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E0A36F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EAD81B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71442D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4DBE8A83" w14:textId="77777777">
        <w:tc>
          <w:tcPr>
            <w:tcW w:w="0" w:type="auto"/>
          </w:tcPr>
          <w:p w14:paraId="634FFF62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0F053AE8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56B183C3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18B37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AAD8F2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516C3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B2666F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1076FC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B1600A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BE25D7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64E338B3" w14:textId="77777777">
        <w:tc>
          <w:tcPr>
            <w:tcW w:w="0" w:type="auto"/>
          </w:tcPr>
          <w:p w14:paraId="21D4A287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756BCDD6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43C47EC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418C9C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BC2C77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02AB5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7522B1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C0CFB9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EDA381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A667A7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24411469" w14:textId="77777777">
        <w:tc>
          <w:tcPr>
            <w:tcW w:w="0" w:type="auto"/>
          </w:tcPr>
          <w:p w14:paraId="7C030C5B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lastRenderedPageBreak/>
              <w:t>d---rw---- (060)</w:t>
            </w:r>
          </w:p>
        </w:tc>
        <w:tc>
          <w:tcPr>
            <w:tcW w:w="0" w:type="auto"/>
          </w:tcPr>
          <w:p w14:paraId="1BFDFD64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79EEA26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D8D7F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E18EC5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2F0151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5273E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34C825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EF16E0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4D4445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3CC7DD09" w14:textId="77777777">
        <w:tc>
          <w:tcPr>
            <w:tcW w:w="0" w:type="auto"/>
          </w:tcPr>
          <w:p w14:paraId="6FB8D808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144AD95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62C3FE93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0A3841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1CC9D6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7807BC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CD8DD7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C74314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652529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4FA05D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5FFAD9EA" w14:textId="77777777">
        <w:tc>
          <w:tcPr>
            <w:tcW w:w="0" w:type="auto"/>
          </w:tcPr>
          <w:p w14:paraId="5A778686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36709DDE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196529AA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FC1455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A4D5D9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ACBEEC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253C73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8CE403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1437E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B29494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6F7ECD8D" w14:textId="77777777">
        <w:tc>
          <w:tcPr>
            <w:tcW w:w="0" w:type="auto"/>
          </w:tcPr>
          <w:p w14:paraId="3586D248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103DD9B1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2FD5245B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E094B9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B632A2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C137E2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89BA6F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C20C5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613609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62C07A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2059169D" w14:textId="77777777">
        <w:tc>
          <w:tcPr>
            <w:tcW w:w="0" w:type="auto"/>
          </w:tcPr>
          <w:p w14:paraId="6EA09421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215FA436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6D2B6695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0B6076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804BF0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EDEB1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608DF9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336146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278FC6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C3747F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7406B933" w14:textId="77777777">
        <w:tc>
          <w:tcPr>
            <w:tcW w:w="0" w:type="auto"/>
          </w:tcPr>
          <w:p w14:paraId="14C53CDC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DBC83C2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417A063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70D9FE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67D1FF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EFEC9D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554018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88925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62E13B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67752B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7054AC57" w14:textId="77777777">
        <w:tc>
          <w:tcPr>
            <w:tcW w:w="0" w:type="auto"/>
          </w:tcPr>
          <w:p w14:paraId="40FBDDC7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1977E5B3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27B3C5AB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B2E918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A50B7F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B6CF71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4106C2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ACF8C0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CFA10A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61B474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0F261F20" w14:textId="77777777">
        <w:tc>
          <w:tcPr>
            <w:tcW w:w="0" w:type="auto"/>
          </w:tcPr>
          <w:p w14:paraId="7B647C83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5909B7FB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64E404E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9D014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463E09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C698D0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E15096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DD48FB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45B1C1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C11A98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43FB2599" w14:textId="77777777">
        <w:tc>
          <w:tcPr>
            <w:tcW w:w="0" w:type="auto"/>
          </w:tcPr>
          <w:p w14:paraId="4484C34D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34452F0D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5D2AC389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9C595A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1CB1D5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DEED9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4D1F41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B4EE4F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27238B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8B52FA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19F4891A" w14:textId="77777777">
        <w:tc>
          <w:tcPr>
            <w:tcW w:w="0" w:type="auto"/>
          </w:tcPr>
          <w:p w14:paraId="14DE4430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DEAA49A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1DB98682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69E58B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97E7CE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A4894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34230B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312F32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EC4E9B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90680D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25D2F668" w14:textId="77777777">
        <w:tc>
          <w:tcPr>
            <w:tcW w:w="0" w:type="auto"/>
          </w:tcPr>
          <w:p w14:paraId="553C5DC5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07E638AB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2618B36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A6D0C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A541A2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D3B2AD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7A73FB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C05BEC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932A68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CE77B3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01F8452C" w14:textId="77777777">
        <w:tc>
          <w:tcPr>
            <w:tcW w:w="0" w:type="auto"/>
          </w:tcPr>
          <w:p w14:paraId="2943BF3C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270C3744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1AB0F6B5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F550C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289FAA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81E72B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8E2F1F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B26B3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C7E43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8BDF0A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20747D79" w14:textId="77777777">
        <w:tc>
          <w:tcPr>
            <w:tcW w:w="0" w:type="auto"/>
          </w:tcPr>
          <w:p w14:paraId="2C8267DA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21D6D8E3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4A4B39E8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F95106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A6218D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621E4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304D9B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1DF58C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61C53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D7A227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41B95FFB" w14:textId="77777777">
        <w:tc>
          <w:tcPr>
            <w:tcW w:w="0" w:type="auto"/>
          </w:tcPr>
          <w:p w14:paraId="2FFE537D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4AD5B5A8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03A6C04E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2C34BF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F05702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46B67B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D33C7C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C45CE8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2CED80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A00A56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18BC85FE" w14:textId="77777777">
        <w:tc>
          <w:tcPr>
            <w:tcW w:w="0" w:type="auto"/>
          </w:tcPr>
          <w:p w14:paraId="7FA3F8BF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508AAC0D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72F7418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995A25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23F43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5CB35B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596793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E7511D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1F8FCB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DC1272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16BF0693" w14:textId="77777777">
        <w:tc>
          <w:tcPr>
            <w:tcW w:w="0" w:type="auto"/>
          </w:tcPr>
          <w:p w14:paraId="136D2E4E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5E960F52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3DD6A45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6B787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FA604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4C49DA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BA03AA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2B77EF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A4EA50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BDB469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2BB7063B" w14:textId="77777777">
        <w:tc>
          <w:tcPr>
            <w:tcW w:w="0" w:type="auto"/>
          </w:tcPr>
          <w:p w14:paraId="396BF47E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7D8F5D5C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7FFD9F95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E01F6C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225BA9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232BA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4F580D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F1BA25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7F0BF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FAB323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5E832FA3" w14:textId="77777777">
        <w:tc>
          <w:tcPr>
            <w:tcW w:w="0" w:type="auto"/>
          </w:tcPr>
          <w:p w14:paraId="2776C7F9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12E25A53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10AFE4D7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EAD8E8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901D1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B8C8E8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00460B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8C050F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AB1454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378201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3C3FCF22" w14:textId="77777777">
        <w:tc>
          <w:tcPr>
            <w:tcW w:w="0" w:type="auto"/>
          </w:tcPr>
          <w:p w14:paraId="69C760CC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20D9511F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4C09D206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CB2020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9C2D5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84218B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07C18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97ADA2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ED0109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4D804C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7F8E1791" w14:textId="77777777">
        <w:tc>
          <w:tcPr>
            <w:tcW w:w="0" w:type="auto"/>
          </w:tcPr>
          <w:p w14:paraId="76FA17ED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7374D15C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6390B6C6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C0A99D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37C42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6CD705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81C643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9FE450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06A11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5EA288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504915E3" w14:textId="77777777">
        <w:tc>
          <w:tcPr>
            <w:tcW w:w="0" w:type="auto"/>
          </w:tcPr>
          <w:p w14:paraId="092AFF8E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519A9106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31BA73FD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007E76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004EA3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D5678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F29019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8EF3EF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310465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82782C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2B4A6533" w14:textId="77777777">
        <w:tc>
          <w:tcPr>
            <w:tcW w:w="0" w:type="auto"/>
          </w:tcPr>
          <w:p w14:paraId="1ED98081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923A2F1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072EB55F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F0AB5F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EB1549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9C46B9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51D955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0B7F93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2A0CB6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366194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30B20DB9" w14:textId="77777777">
        <w:tc>
          <w:tcPr>
            <w:tcW w:w="0" w:type="auto"/>
          </w:tcPr>
          <w:p w14:paraId="601927DF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401B87C1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7B33C69C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57442A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DEAB8B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67B463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7FF8FA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7F85CE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3D1AC1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38661D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69AB86C0" w14:textId="77777777">
        <w:tc>
          <w:tcPr>
            <w:tcW w:w="0" w:type="auto"/>
          </w:tcPr>
          <w:p w14:paraId="39C54BF9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61005A29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658FB46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08C7A1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DF6120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9DE935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087544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877178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18D22D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43CA0F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27C4F8B2" w14:textId="77777777">
        <w:tc>
          <w:tcPr>
            <w:tcW w:w="0" w:type="auto"/>
          </w:tcPr>
          <w:p w14:paraId="745D63C4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3DC9453F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6D72633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55334F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9E4121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356A40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39FC3B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8E3B54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86BB7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D295AE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3861AA3A" w14:textId="77777777">
        <w:tc>
          <w:tcPr>
            <w:tcW w:w="0" w:type="auto"/>
          </w:tcPr>
          <w:p w14:paraId="4A859F41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033B4B3F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14C26012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EC3E25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191DB6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9583CB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EDD0D3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70EC77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2C8BD1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FC8AB3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775422E9" w14:textId="77777777">
        <w:tc>
          <w:tcPr>
            <w:tcW w:w="0" w:type="auto"/>
          </w:tcPr>
          <w:p w14:paraId="15CC4B90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597B9AA5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75E882C8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EE2080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61B36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2D5036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6B0BE0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B3455A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785148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D30AD9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3DFA0C7A" w14:textId="77777777">
        <w:tc>
          <w:tcPr>
            <w:tcW w:w="0" w:type="auto"/>
          </w:tcPr>
          <w:p w14:paraId="71CC3D0D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434F1807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4C59AB92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17D08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A70E93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E70734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0C1BA6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8D8D4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713AFF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F14BE9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3EBBF1D9" w14:textId="77777777">
        <w:tc>
          <w:tcPr>
            <w:tcW w:w="0" w:type="auto"/>
          </w:tcPr>
          <w:p w14:paraId="3CBD6E33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4A39781D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19C1C55B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BCFF36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979B9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3831E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DEC959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DF4D2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9F8146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2F256F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6E0BBBE4" w14:textId="77777777">
        <w:tc>
          <w:tcPr>
            <w:tcW w:w="0" w:type="auto"/>
          </w:tcPr>
          <w:p w14:paraId="4B39DDD9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6009F0F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60E2B207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D49D7E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AADAA4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92A6C3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1450DF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6F402C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FDA490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9EF436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4F1DCC7F" w14:textId="77777777">
        <w:tc>
          <w:tcPr>
            <w:tcW w:w="0" w:type="auto"/>
          </w:tcPr>
          <w:p w14:paraId="533418D5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10A978BA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508926C6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A1646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95A188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629746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52537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58B972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CF339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FBE8C7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29C5DEAB" w14:textId="77777777">
        <w:tc>
          <w:tcPr>
            <w:tcW w:w="0" w:type="auto"/>
          </w:tcPr>
          <w:p w14:paraId="453B096E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04E5A1B3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7878F03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A57EC5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FD3C56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0070E1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F74613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4814AE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4E1F8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1BEFA8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3E8A3156" w14:textId="77777777">
        <w:tc>
          <w:tcPr>
            <w:tcW w:w="0" w:type="auto"/>
          </w:tcPr>
          <w:p w14:paraId="26FC097C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2E0498D7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01682BD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660E9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49FDD6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9BD750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A01515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558FFB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8189B8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8D2326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3C19F0D5" w14:textId="77777777">
        <w:tc>
          <w:tcPr>
            <w:tcW w:w="0" w:type="auto"/>
          </w:tcPr>
          <w:p w14:paraId="5693837D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742824AE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431411FC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02C43D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2F543E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BFA093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7FD6E9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646244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1A9854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52AF3F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3B052D51" w14:textId="77777777">
        <w:tc>
          <w:tcPr>
            <w:tcW w:w="0" w:type="auto"/>
          </w:tcPr>
          <w:p w14:paraId="4A38F944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06BF7009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7939C3EF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1EB0A5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6B777F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D3F68A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A5D6D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2FAD40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166476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18F894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34C016D0" w14:textId="77777777">
        <w:tc>
          <w:tcPr>
            <w:tcW w:w="0" w:type="auto"/>
          </w:tcPr>
          <w:p w14:paraId="50A85750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652A7E90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A4646BC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146DC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C3DF61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5D6AA7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D1370D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39B1E9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6AF65C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7A028A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70EBBA7B" w14:textId="77777777">
        <w:tc>
          <w:tcPr>
            <w:tcW w:w="0" w:type="auto"/>
          </w:tcPr>
          <w:p w14:paraId="4838099F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28D5ED5C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31FF98AC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90C571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F35A6B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E07098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4C5A1F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2A4E7A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11517F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70514C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55DC3DEC" w14:textId="77777777">
        <w:tc>
          <w:tcPr>
            <w:tcW w:w="0" w:type="auto"/>
          </w:tcPr>
          <w:p w14:paraId="1E5DF3DA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560ACB8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38CEBD00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357EA4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484B06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72D8F5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F9F62F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66585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57F7C4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C90546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4A008F84" w14:textId="77777777">
        <w:tc>
          <w:tcPr>
            <w:tcW w:w="0" w:type="auto"/>
          </w:tcPr>
          <w:p w14:paraId="7D406B5C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lastRenderedPageBreak/>
              <w:t>d---r----- (040)</w:t>
            </w:r>
          </w:p>
        </w:tc>
        <w:tc>
          <w:tcPr>
            <w:tcW w:w="0" w:type="auto"/>
          </w:tcPr>
          <w:p w14:paraId="2B63A674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8F577B3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FDD369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A444A1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E9941A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E38B73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69AB19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D59C47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D8FA21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75DF668D" w14:textId="77777777">
        <w:tc>
          <w:tcPr>
            <w:tcW w:w="0" w:type="auto"/>
          </w:tcPr>
          <w:p w14:paraId="128E9864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0378FB37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534A1A03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D4C54C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A1D723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C75474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FF877B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FD735E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3FC1ED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FF86B3" w14:textId="77777777" w:rsidR="005B6114" w:rsidRDefault="00002912">
            <w:pPr>
              <w:pStyle w:val="Compact"/>
            </w:pPr>
            <w:r>
              <w:t>+</w:t>
            </w:r>
          </w:p>
        </w:tc>
      </w:tr>
      <w:tr w:rsidR="005B6114" w14:paraId="2300760A" w14:textId="77777777">
        <w:tc>
          <w:tcPr>
            <w:tcW w:w="0" w:type="auto"/>
          </w:tcPr>
          <w:p w14:paraId="166E3426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1CD35246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7208114E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8CE149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AB826A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B6EEA1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ED7353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6E1304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DC4E74" w14:textId="77777777" w:rsidR="005B6114" w:rsidRDefault="0000291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BA955A" w14:textId="77777777" w:rsidR="005B6114" w:rsidRDefault="00002912">
            <w:pPr>
              <w:pStyle w:val="Compact"/>
            </w:pPr>
            <w:r>
              <w:t>-</w:t>
            </w:r>
          </w:p>
        </w:tc>
      </w:tr>
      <w:tr w:rsidR="005B6114" w14:paraId="195597F0" w14:textId="77777777">
        <w:tc>
          <w:tcPr>
            <w:tcW w:w="0" w:type="auto"/>
          </w:tcPr>
          <w:p w14:paraId="63BD1707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682946A0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12875539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DD312A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B400B4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8C01B0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298000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204947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A81B5B" w14:textId="77777777" w:rsidR="005B6114" w:rsidRDefault="0000291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2E67ED" w14:textId="77777777" w:rsidR="005B6114" w:rsidRDefault="00002912">
            <w:pPr>
              <w:pStyle w:val="Compact"/>
            </w:pPr>
            <w:r>
              <w:t>+</w:t>
            </w:r>
          </w:p>
        </w:tc>
      </w:tr>
    </w:tbl>
    <w:p w14:paraId="03B28571" w14:textId="77777777" w:rsidR="005B6114" w:rsidRDefault="00002912">
      <w:pPr>
        <w:pStyle w:val="a0"/>
      </w:pPr>
      <w:r>
        <w:t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 и заполнила таблицу [-@tbl:min-rig]. Для заполнения последних двух строк опытным путем проверила мини</w:t>
      </w:r>
      <w:r>
        <w:t>мальные права для создания и удаления поддиректории. (</w:t>
      </w:r>
      <w:hyperlink r:id="rId11">
        <w:r>
          <w:rPr>
            <w:rStyle w:val="ad"/>
          </w:rPr>
          <w:t>рис. 7</w:t>
        </w:r>
      </w:hyperlink>
      <w:r>
        <w:t>)</w:t>
      </w:r>
    </w:p>
    <w:p w14:paraId="72B5FCD1" w14:textId="77777777" w:rsidR="005B6114" w:rsidRDefault="00002912">
      <w:pPr>
        <w:pStyle w:val="TableCaption"/>
      </w:pPr>
      <w:r>
        <w:t>Минимальные права для совершения операций {#tbl:min-rig}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887"/>
        <w:gridCol w:w="3850"/>
        <w:gridCol w:w="3168"/>
      </w:tblGrid>
      <w:tr w:rsidR="005B6114" w14:paraId="6AB0969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AB0C3AE" w14:textId="77777777" w:rsidR="005B6114" w:rsidRDefault="00002912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7A4FB775" w14:textId="77777777" w:rsidR="005B6114" w:rsidRDefault="00002912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0" w:type="auto"/>
          </w:tcPr>
          <w:p w14:paraId="5F3E0E1F" w14:textId="77777777" w:rsidR="005B6114" w:rsidRDefault="00002912">
            <w:pPr>
              <w:pStyle w:val="Compact"/>
            </w:pPr>
            <w:r>
              <w:t>Минимальные права на файл</w:t>
            </w:r>
          </w:p>
        </w:tc>
      </w:tr>
      <w:tr w:rsidR="005B6114" w14:paraId="6B4C524D" w14:textId="77777777">
        <w:tc>
          <w:tcPr>
            <w:tcW w:w="0" w:type="auto"/>
          </w:tcPr>
          <w:p w14:paraId="138E5589" w14:textId="77777777" w:rsidR="005B6114" w:rsidRDefault="00002912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5674161A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3E80B92A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-</w:t>
            </w:r>
            <w:r>
              <w:rPr>
                <w:rStyle w:val="VerbatimChar"/>
              </w:rPr>
              <w:t>---- (000)</w:t>
            </w:r>
          </w:p>
        </w:tc>
      </w:tr>
      <w:tr w:rsidR="005B6114" w14:paraId="44BF4184" w14:textId="77777777">
        <w:tc>
          <w:tcPr>
            <w:tcW w:w="0" w:type="auto"/>
          </w:tcPr>
          <w:p w14:paraId="69FE5034" w14:textId="77777777" w:rsidR="005B6114" w:rsidRDefault="00002912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5C57BB06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CAEB0BE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5B6114" w14:paraId="3F348B6D" w14:textId="77777777">
        <w:tc>
          <w:tcPr>
            <w:tcW w:w="0" w:type="auto"/>
          </w:tcPr>
          <w:p w14:paraId="78412C48" w14:textId="77777777" w:rsidR="005B6114" w:rsidRDefault="00002912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774CC35C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56EF8E57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</w:tr>
      <w:tr w:rsidR="005B6114" w14:paraId="25123B54" w14:textId="77777777">
        <w:tc>
          <w:tcPr>
            <w:tcW w:w="0" w:type="auto"/>
          </w:tcPr>
          <w:p w14:paraId="5DD5BD0C" w14:textId="77777777" w:rsidR="005B6114" w:rsidRDefault="00002912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6BC25723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1995DB7E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</w:tr>
      <w:tr w:rsidR="005B6114" w14:paraId="523CC499" w14:textId="77777777">
        <w:tc>
          <w:tcPr>
            <w:tcW w:w="0" w:type="auto"/>
          </w:tcPr>
          <w:p w14:paraId="477AD517" w14:textId="77777777" w:rsidR="005B6114" w:rsidRDefault="00002912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4E4DA973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46A6F4E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5B6114" w14:paraId="370E18CB" w14:textId="77777777">
        <w:tc>
          <w:tcPr>
            <w:tcW w:w="0" w:type="auto"/>
          </w:tcPr>
          <w:p w14:paraId="004F0371" w14:textId="77777777" w:rsidR="005B6114" w:rsidRDefault="00002912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7243C211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C78F2FA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5B6114" w14:paraId="1A2FEEE3" w14:textId="77777777">
        <w:tc>
          <w:tcPr>
            <w:tcW w:w="0" w:type="auto"/>
          </w:tcPr>
          <w:p w14:paraId="32D9F186" w14:textId="77777777" w:rsidR="005B6114" w:rsidRDefault="00002912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6E1369FC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79D5CD3F" w14:textId="77777777" w:rsidR="005B6114" w:rsidRDefault="00002912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</w:tbl>
    <w:p w14:paraId="3BEC3DD3" w14:textId="77777777" w:rsidR="005B6114" w:rsidRDefault="00002912">
      <w:pPr>
        <w:pStyle w:val="a0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</w:t>
      </w:r>
      <w:r>
        <w:t>в том, что в предыдущий раз я присваивала права владельцу, а в этот раз группе.</w:t>
      </w:r>
    </w:p>
    <w:p w14:paraId="710CACCE" w14:textId="77777777" w:rsidR="005B6114" w:rsidRDefault="00002912">
      <w:pPr>
        <w:pStyle w:val="1"/>
      </w:pPr>
      <w:bookmarkStart w:id="8" w:name="выводы"/>
      <w:bookmarkStart w:id="9" w:name="_Toc85306318"/>
      <w:bookmarkEnd w:id="2"/>
      <w:r>
        <w:t>Выводы</w:t>
      </w:r>
      <w:bookmarkEnd w:id="9"/>
    </w:p>
    <w:p w14:paraId="0E4E3CEC" w14:textId="77777777" w:rsidR="005B6114" w:rsidRDefault="00002912">
      <w:pPr>
        <w:pStyle w:val="FirstParagraph"/>
      </w:pPr>
      <w:r>
        <w:t>В ходе выполнения работы, мы смогли приобрести практические навыки работы в консоли с атрибутами файлов для групп пользователей.</w:t>
      </w:r>
    </w:p>
    <w:p w14:paraId="6A83D45E" w14:textId="77777777" w:rsidR="005B6114" w:rsidRDefault="00002912">
      <w:pPr>
        <w:pStyle w:val="1"/>
      </w:pPr>
      <w:bookmarkStart w:id="10" w:name="список-литературы"/>
      <w:bookmarkStart w:id="11" w:name="_Toc85306319"/>
      <w:bookmarkEnd w:id="8"/>
      <w:r>
        <w:t>Список литературы</w:t>
      </w:r>
      <w:bookmarkEnd w:id="11"/>
    </w:p>
    <w:p w14:paraId="5E77018C" w14:textId="77777777" w:rsidR="005B6114" w:rsidRDefault="00002912">
      <w:pPr>
        <w:pStyle w:val="Compact"/>
        <w:numPr>
          <w:ilvl w:val="0"/>
          <w:numId w:val="7"/>
        </w:numPr>
      </w:pPr>
      <w:hyperlink r:id="rId12">
        <w:r>
          <w:rPr>
            <w:rStyle w:val="ad"/>
          </w:rPr>
          <w:t>Теория разграничения прав пользователей</w:t>
        </w:r>
      </w:hyperlink>
    </w:p>
    <w:p w14:paraId="16834B2D" w14:textId="77777777" w:rsidR="005B6114" w:rsidRDefault="00002912">
      <w:pPr>
        <w:pStyle w:val="Compact"/>
        <w:numPr>
          <w:ilvl w:val="0"/>
          <w:numId w:val="7"/>
        </w:numPr>
      </w:pPr>
      <w:hyperlink r:id="rId13">
        <w:r>
          <w:rPr>
            <w:rStyle w:val="ad"/>
          </w:rPr>
          <w:t>Разрешения дос</w:t>
        </w:r>
        <w:r>
          <w:rPr>
            <w:rStyle w:val="ad"/>
          </w:rPr>
          <w:t>тупа к файлам</w:t>
        </w:r>
      </w:hyperlink>
      <w:bookmarkEnd w:id="10"/>
    </w:p>
    <w:sectPr w:rsidR="005B611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CF1C9B" w14:textId="77777777" w:rsidR="00002912" w:rsidRDefault="00002912">
      <w:pPr>
        <w:spacing w:after="0"/>
      </w:pPr>
      <w:r>
        <w:separator/>
      </w:r>
    </w:p>
  </w:endnote>
  <w:endnote w:type="continuationSeparator" w:id="0">
    <w:p w14:paraId="5900AEFD" w14:textId="77777777" w:rsidR="00002912" w:rsidRDefault="000029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8BA749" w14:textId="77777777" w:rsidR="00002912" w:rsidRDefault="00002912">
      <w:r>
        <w:separator/>
      </w:r>
    </w:p>
  </w:footnote>
  <w:footnote w:type="continuationSeparator" w:id="0">
    <w:p w14:paraId="2178E0F4" w14:textId="77777777" w:rsidR="00002912" w:rsidRDefault="000029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082E4A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3D0640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4"/>
    <w:multiLevelType w:val="multilevel"/>
    <w:tmpl w:val="28D268D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7"/>
    <w:multiLevelType w:val="multilevel"/>
    <w:tmpl w:val="AF62F7B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9"/>
    <w:multiLevelType w:val="multilevel"/>
    <w:tmpl w:val="867241B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31"/>
    <w:multiLevelType w:val="multilevel"/>
    <w:tmpl w:val="B9CAF0AC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2912"/>
    <w:rsid w:val="00011C8B"/>
    <w:rsid w:val="00276DA1"/>
    <w:rsid w:val="004E29B3"/>
    <w:rsid w:val="00590D07"/>
    <w:rsid w:val="005B611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0A4F24"/>
  <w15:docId w15:val="{88B37531-63D8-4F9E-963C-3217F6C83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76DA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linuxcommand.ru/razresheniya-dostupa-k-failam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image/7.png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34</Words>
  <Characters>6469</Characters>
  <Application>Microsoft Office Word</Application>
  <DocSecurity>0</DocSecurity>
  <Lines>53</Lines>
  <Paragraphs>15</Paragraphs>
  <ScaleCrop>false</ScaleCrop>
  <Company/>
  <LinksUpToDate>false</LinksUpToDate>
  <CharactersWithSpaces>7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иноградова Варвара Станиславовна НФИбд-01-18</dc:creator>
  <cp:keywords/>
  <cp:lastModifiedBy>Варвара Виноградова</cp:lastModifiedBy>
  <cp:revision>3</cp:revision>
  <dcterms:created xsi:type="dcterms:W3CDTF">2021-10-16T13:02:00Z</dcterms:created>
  <dcterms:modified xsi:type="dcterms:W3CDTF">2021-10-16T16:5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Два пользователя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